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2FA" w:rsidRDefault="000A12FA" w:rsidP="0052338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 xml:space="preserve">السؤال </w:t>
      </w:r>
      <w:r w:rsidR="0052338E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>الثانى</w:t>
      </w:r>
      <w:r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( </w:t>
      </w:r>
      <w:r w:rsidR="00152AAC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3</w:t>
      </w: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5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درجة)</w:t>
      </w:r>
    </w:p>
    <w:p w:rsidR="000A12FA" w:rsidRPr="000A12FA" w:rsidRDefault="000A12FA" w:rsidP="000A12FA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0A12FA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أختر الأجابة الصحيحه مما يأتي:</w:t>
      </w:r>
    </w:p>
    <w:p w:rsidR="00127CA2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  <w:rtl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ستحوذ الأوليات الحيوانية علي قطرات من المواد السائلة من الوسط المحيط بعملية تعرف ب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0B5633" w:rsidRDefault="00127CA2" w:rsidP="006B3B09">
            <w:pPr>
              <w:pStyle w:val="ListParagraph"/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</w:pPr>
            <w:r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أ-</w:t>
            </w:r>
            <w:r w:rsidR="006B3B09" w:rsidRPr="000B5633">
              <w:rPr>
                <w:rFonts w:ascii="Times New Roman" w:hAnsi="Times New Roman" w:cs="Times New Roman" w:hint="cs"/>
                <w:color w:val="FF0000"/>
                <w:sz w:val="24"/>
                <w:szCs w:val="24"/>
                <w:u w:val="single"/>
                <w:rtl/>
                <w:lang w:bidi="ar-EG"/>
              </w:rPr>
              <w:t xml:space="preserve"> </w:t>
            </w:r>
            <w:r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الرشف</w:t>
            </w:r>
          </w:p>
        </w:tc>
        <w:tc>
          <w:tcPr>
            <w:tcW w:w="4261" w:type="dxa"/>
          </w:tcPr>
          <w:p w:rsidR="00127CA2" w:rsidRPr="006B3B09" w:rsidRDefault="00127CA2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انتشار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تحرك اليوجلينا الي الامام بضرب السوط الي الخلف وتعرف بالضربة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مرتدة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الفعالة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ريبانوسوما جامبنسي تتطفل علي دم 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الانسان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P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الفئران</w:t>
            </w:r>
          </w:p>
        </w:tc>
      </w:tr>
    </w:tbl>
    <w:p w:rsidR="000A12FA" w:rsidRPr="00942218" w:rsidRDefault="00127CA2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يكون محتوي الفجوة الغذائية في الأوليات الحيوانية في بادئ الأمر..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127CA2" w:rsidRPr="006B3B09" w:rsidTr="00343D1D">
        <w:tc>
          <w:tcPr>
            <w:tcW w:w="4261" w:type="dxa"/>
          </w:tcPr>
          <w:p w:rsidR="00127CA2" w:rsidRPr="006B3B09" w:rsidRDefault="00127CA2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6B3B09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قاعديا</w:t>
            </w:r>
          </w:p>
        </w:tc>
        <w:tc>
          <w:tcPr>
            <w:tcW w:w="4261" w:type="dxa"/>
          </w:tcPr>
          <w:p w:rsidR="00127CA2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127CA2"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حامضيا</w:t>
            </w:r>
          </w:p>
        </w:tc>
      </w:tr>
    </w:tbl>
    <w:p w:rsidR="000A12FA" w:rsidRPr="00942218" w:rsidRDefault="006B3B09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سمح عملية التزاوج الذاتي في البرامسيوم ب....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6B3B09" w:rsidRPr="006B3B09" w:rsidTr="00343D1D">
        <w:tc>
          <w:tcPr>
            <w:tcW w:w="4261" w:type="dxa"/>
          </w:tcPr>
          <w:p w:rsidR="006B3B09" w:rsidRPr="006B3B09" w:rsidRDefault="006B3B09" w:rsidP="006B3B09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أ-</w:t>
            </w:r>
            <w:r w:rsidR="00942218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0B5633">
              <w:rPr>
                <w:rFonts w:ascii="Times New Roman" w:hAnsi="Times New Roman" w:cs="Times New Roman"/>
                <w:color w:val="FF0000"/>
                <w:sz w:val="24"/>
                <w:szCs w:val="24"/>
                <w:u w:val="single"/>
                <w:rtl/>
                <w:lang w:bidi="ar-EG"/>
              </w:rPr>
              <w:t>انتاج سلالات نقية</w:t>
            </w:r>
          </w:p>
        </w:tc>
        <w:tc>
          <w:tcPr>
            <w:tcW w:w="4261" w:type="dxa"/>
          </w:tcPr>
          <w:p w:rsidR="006B3B09" w:rsidRPr="006B3B09" w:rsidRDefault="006B3B09" w:rsidP="006B3B09">
            <w:pPr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    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ب-</w:t>
            </w:r>
            <w:r w:rsidR="00942218">
              <w:rPr>
                <w:rFonts w:ascii="Times New Roman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6B3B09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تبادل الصفات الوراثية</w:t>
            </w:r>
          </w:p>
        </w:tc>
      </w:tr>
    </w:tbl>
    <w:p w:rsidR="000A12FA" w:rsidRPr="00942218" w:rsidRDefault="000810FD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الطبقة المعدية فى الليوكوسولينيا تتكون من صف واحد من الخلايا....................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الأمبية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ب- </w:t>
      </w:r>
      <w:r w:rsidR="000810FD" w:rsidRPr="000B5633">
        <w:rPr>
          <w:rFonts w:ascii="Times New Roman" w:eastAsiaTheme="minorHAnsi" w:hAnsi="Times New Roman" w:cs="Times New Roman"/>
          <w:color w:val="FF0000"/>
          <w:sz w:val="24"/>
          <w:szCs w:val="24"/>
          <w:u w:val="single"/>
          <w:rtl/>
        </w:rPr>
        <w:t>المطوق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ج- الثقبي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</w:p>
    <w:p w:rsidR="000A12FA" w:rsidRPr="00942218" w:rsidRDefault="000810FD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تتغذى الاسفنجيات اغتذاء .....................</w:t>
      </w:r>
      <w:r w:rsidR="000A12FA"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</w:t>
      </w:r>
    </w:p>
    <w:p w:rsidR="000A12FA" w:rsidRPr="006B3B09" w:rsidRDefault="000A12FA" w:rsidP="006B3B09">
      <w:pPr>
        <w:spacing w:after="0"/>
        <w:ind w:left="36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أ-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>نباتى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="000810FD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ب- </w:t>
      </w:r>
      <w:r w:rsidR="000810FD" w:rsidRPr="000B5633">
        <w:rPr>
          <w:rFonts w:ascii="Times New Roman" w:eastAsiaTheme="minorHAnsi" w:hAnsi="Times New Roman" w:cs="Times New Roman"/>
          <w:color w:val="FF0000"/>
          <w:sz w:val="24"/>
          <w:szCs w:val="24"/>
          <w:u w:val="single"/>
          <w:rtl/>
        </w:rPr>
        <w:t>حيوانى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ج- </w:t>
      </w:r>
      <w:r w:rsidR="00FA2C01"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أ و ب معا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</w:t>
      </w:r>
    </w:p>
    <w:p w:rsidR="000A12FA" w:rsidRPr="00942218" w:rsidRDefault="00CA4145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الخلايا ......................تقوم بافراز الانزيمات فى التجويف المعدى الوعائى لحيوان الهيدرا.</w:t>
      </w:r>
    </w:p>
    <w:p w:rsidR="000A12FA" w:rsidRPr="006B3B09" w:rsidRDefault="00FA2C01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أ- البينية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       ب- </w:t>
      </w:r>
      <w:r w:rsidR="00CA4145" w:rsidRPr="000B5633">
        <w:rPr>
          <w:rFonts w:ascii="Times New Roman" w:eastAsiaTheme="minorHAnsi" w:hAnsi="Times New Roman" w:cs="Times New Roman"/>
          <w:color w:val="FF0000"/>
          <w:sz w:val="24"/>
          <w:szCs w:val="24"/>
          <w:u w:val="single"/>
          <w:rtl/>
        </w:rPr>
        <w:t>الغدية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ج- ال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حسية</w:t>
      </w:r>
    </w:p>
    <w:p w:rsidR="000A12FA" w:rsidRPr="00942218" w:rsidRDefault="00CA4145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فى الأوبيليا يتدلى من الميدوزة......................مناسل</w:t>
      </w:r>
      <w:r w:rsidR="000A12FA"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 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خمسة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  <w:r w:rsidR="00CA4145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ب- </w:t>
      </w:r>
      <w:r w:rsidR="00CA4145" w:rsidRPr="000B5633">
        <w:rPr>
          <w:rFonts w:ascii="Times New Roman" w:eastAsiaTheme="minorHAnsi" w:hAnsi="Times New Roman" w:cs="Times New Roman"/>
          <w:color w:val="FF0000"/>
          <w:sz w:val="24"/>
          <w:szCs w:val="24"/>
          <w:u w:val="single"/>
          <w:rtl/>
        </w:rPr>
        <w:t>أربع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>ج- اثنان</w:t>
      </w:r>
    </w:p>
    <w:p w:rsidR="000A12FA" w:rsidRPr="00942218" w:rsidRDefault="0093696A" w:rsidP="006B3B09">
      <w:pPr>
        <w:pStyle w:val="ListParagraph"/>
        <w:numPr>
          <w:ilvl w:val="0"/>
          <w:numId w:val="17"/>
        </w:numPr>
        <w:spacing w:after="0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942218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فى الأوبيليا تسمى اليرقانة السابحة بـ.........................</w:t>
      </w:r>
    </w:p>
    <w:p w:rsidR="000A12FA" w:rsidRPr="006B3B09" w:rsidRDefault="000A12FA" w:rsidP="006B3B09">
      <w:pPr>
        <w:pStyle w:val="ListParagraph"/>
        <w:spacing w:after="0"/>
        <w:rPr>
          <w:rFonts w:ascii="Times New Roman" w:eastAsiaTheme="minorHAnsi" w:hAnsi="Times New Roman" w:cs="Times New Roman"/>
          <w:sz w:val="24"/>
          <w:szCs w:val="24"/>
        </w:rPr>
      </w:pP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  <w:r w:rsidR="0093696A" w:rsidRPr="000B5633">
        <w:rPr>
          <w:rFonts w:ascii="Times New Roman" w:eastAsiaTheme="minorHAnsi" w:hAnsi="Times New Roman" w:cs="Times New Roman"/>
          <w:color w:val="FF0000"/>
          <w:sz w:val="24"/>
          <w:szCs w:val="24"/>
          <w:u w:val="single"/>
          <w:rtl/>
        </w:rPr>
        <w:t>البلانيولة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ب- </w:t>
      </w:r>
      <w:r w:rsidR="0093696A" w:rsidRPr="006B3B09"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  <w:t>الأمفيبلاستول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</w:t>
      </w:r>
      <w:r w:rsidR="00127CA2"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ج- الجاسترولة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6B3B09">
        <w:rPr>
          <w:rFonts w:ascii="Times New Roman" w:eastAsiaTheme="minorHAnsi" w:hAnsi="Times New Roman" w:cs="Times New Roman"/>
          <w:sz w:val="24"/>
          <w:szCs w:val="24"/>
        </w:rPr>
        <w:t xml:space="preserve">            </w:t>
      </w:r>
      <w:r w:rsidRPr="006B3B09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الطور المعدي لدودة الفشيولا هو........................</w:t>
      </w:r>
    </w:p>
    <w:p w:rsidR="0052338E" w:rsidRPr="006B3B09" w:rsidRDefault="0052338E" w:rsidP="00AB1407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>أ- الس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ركاريا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ب- </w:t>
      </w:r>
      <w:r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>الميتاسركاريا</w:t>
      </w:r>
      <w:r w:rsidR="00127CA2"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 xml:space="preserve"> 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ج- </w:t>
      </w:r>
      <w:r w:rsidR="00AB1407">
        <w:rPr>
          <w:rFonts w:ascii="Times New Roman" w:hAnsi="Times New Roman" w:cs="Times New Roman" w:hint="cs"/>
          <w:sz w:val="24"/>
          <w:szCs w:val="24"/>
          <w:rtl/>
          <w:lang w:bidi="ar-EG"/>
        </w:rPr>
        <w:t>القوقع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عرف الخلايا المسؤلة عن الأخرا</w:t>
      </w:r>
      <w:bookmarkStart w:id="0" w:name="_GoBack"/>
      <w:bookmarkEnd w:id="0"/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ج في البلاناريا بالخلايا .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 xml:space="preserve">اللهبية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ب- البرنشيمية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ج- الليفيه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نتقل الأصابة إلي الإنسان بالديدان الشريطية عن طريق أكل اللحم المصاب ب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>الديدان المثانيه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ب- القطع اللسانيه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ج- البيضة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العائل الوسيط للشيستوسوما هيماتوبيوم هو قوقع.........................</w:t>
      </w:r>
    </w:p>
    <w:p w:rsidR="0052338E" w:rsidRPr="006B3B09" w:rsidRDefault="0052338E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>أ- ليمين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ا كايود  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       ب</w:t>
      </w:r>
      <w:r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>- بولينس ترنكاتس</w:t>
      </w:r>
      <w:r w:rsidR="00127CA2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ج- البيموفلايا الكسندرينا</w:t>
      </w:r>
    </w:p>
    <w:p w:rsidR="0052338E" w:rsidRPr="00942218" w:rsidRDefault="0052338E" w:rsidP="006B3B0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942218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تصل دودة الإسكارس إلي الطور البالغ داخل جسم الإنسان خلال مدة تتراوح من .............</w:t>
      </w:r>
    </w:p>
    <w:p w:rsidR="0052338E" w:rsidRPr="006B3B09" w:rsidRDefault="00127CA2" w:rsidP="006B3B09">
      <w:pPr>
        <w:pStyle w:val="ListParagraph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Pr="000B5633">
        <w:rPr>
          <w:rFonts w:ascii="Times New Roman" w:hAnsi="Times New Roman" w:cs="Times New Roman"/>
          <w:color w:val="FF0000"/>
          <w:sz w:val="24"/>
          <w:szCs w:val="24"/>
          <w:u w:val="single"/>
          <w:rtl/>
          <w:lang w:bidi="ar-EG"/>
        </w:rPr>
        <w:t>(8-9) أسابيع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="0052338E"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ب- (2-3) أسابيع</w:t>
      </w:r>
      <w:r w:rsidRPr="006B3B09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ج- (15-18) أسبوع</w:t>
      </w:r>
    </w:p>
    <w:p w:rsidR="0052338E" w:rsidRPr="006B3B09" w:rsidRDefault="0052338E" w:rsidP="006B3B09">
      <w:pPr>
        <w:rPr>
          <w:rFonts w:ascii="Times New Roman" w:hAnsi="Times New Roman" w:cs="Times New Roman"/>
          <w:sz w:val="24"/>
          <w:szCs w:val="24"/>
          <w:lang w:bidi="ar-EG"/>
        </w:rPr>
      </w:pPr>
    </w:p>
    <w:p w:rsidR="00F77E9B" w:rsidRDefault="00F77E9B" w:rsidP="00F77E9B">
      <w:pPr>
        <w:jc w:val="center"/>
        <w:rPr>
          <w:b/>
          <w:bCs/>
          <w:sz w:val="28"/>
          <w:szCs w:val="28"/>
          <w:u w:val="single"/>
          <w:lang w:bidi="ar-EG"/>
        </w:rPr>
      </w:pPr>
      <w:r>
        <w:rPr>
          <w:b/>
          <w:bCs/>
          <w:sz w:val="36"/>
          <w:szCs w:val="36"/>
          <w:u w:val="single"/>
          <w:rtl/>
          <w:lang w:bidi="ar-EG"/>
        </w:rPr>
        <w:t>مع تمنياتنا بالنجاح</w:t>
      </w:r>
    </w:p>
    <w:p w:rsidR="000A12FA" w:rsidRPr="000A12FA" w:rsidRDefault="000A12FA" w:rsidP="000A12FA">
      <w:pPr>
        <w:rPr>
          <w:sz w:val="32"/>
          <w:rtl/>
          <w:lang w:bidi="ar-EG"/>
        </w:rPr>
      </w:pPr>
    </w:p>
    <w:sectPr w:rsidR="000A12FA" w:rsidRPr="000A12FA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82D90" w:rsidRDefault="00682D90" w:rsidP="000A12FA">
      <w:pPr>
        <w:spacing w:after="0" w:line="240" w:lineRule="auto"/>
      </w:pPr>
      <w:r>
        <w:separator/>
      </w:r>
    </w:p>
  </w:endnote>
  <w:endnote w:type="continuationSeparator" w:id="0">
    <w:p w:rsidR="00682D90" w:rsidRDefault="00682D90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82D90" w:rsidRDefault="00682D90" w:rsidP="000A12FA">
      <w:pPr>
        <w:spacing w:after="0" w:line="240" w:lineRule="auto"/>
      </w:pPr>
      <w:r>
        <w:separator/>
      </w:r>
    </w:p>
  </w:footnote>
  <w:footnote w:type="continuationSeparator" w:id="0">
    <w:p w:rsidR="00682D90" w:rsidRDefault="00682D90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06" w:type="dxa"/>
      <w:tblInd w:w="-1089" w:type="dxa"/>
      <w:tblBorders>
        <w:bottom w:val="single" w:sz="12" w:space="0" w:color="auto"/>
      </w:tblBorders>
      <w:tblLook w:val="04A0"/>
    </w:tblPr>
    <w:tblGrid>
      <w:gridCol w:w="3691"/>
      <w:gridCol w:w="3965"/>
      <w:gridCol w:w="2850"/>
    </w:tblGrid>
    <w:tr w:rsidR="00FA2C01" w:rsidTr="00FA2C01">
      <w:trPr>
        <w:trHeight w:val="426"/>
      </w:trPr>
      <w:tc>
        <w:tcPr>
          <w:tcW w:w="7656" w:type="dxa"/>
          <w:gridSpan w:val="2"/>
          <w:vAlign w:val="center"/>
        </w:tcPr>
        <w:p w:rsidR="00FA2C01" w:rsidRPr="009044EC" w:rsidRDefault="00FA2C01" w:rsidP="00FA2C01">
          <w:pPr>
            <w:pStyle w:val="NoSpacing"/>
            <w:rPr>
              <w:rFonts w:asciiTheme="minorBidi" w:hAnsiTheme="minorBidi"/>
              <w:b/>
              <w:bCs/>
              <w:sz w:val="28"/>
              <w:szCs w:val="28"/>
              <w:lang w:bidi="ar-EG"/>
            </w:rPr>
          </w:pPr>
          <w:r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المادة: 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ت</w:t>
          </w:r>
          <w:r w:rsidR="007E7F20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نوع بيولوجى</w:t>
          </w:r>
        </w:p>
      </w:tc>
      <w:tc>
        <w:tcPr>
          <w:tcW w:w="2850" w:type="dxa"/>
          <w:vMerge w:val="restart"/>
          <w:vAlign w:val="center"/>
        </w:tcPr>
        <w:p w:rsidR="00FA2C01" w:rsidRDefault="00FA2C01" w:rsidP="00343D1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FA2C01" w:rsidRPr="00E61959" w:rsidRDefault="00FA2C01" w:rsidP="00343D1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FA2C01" w:rsidRPr="000512AD" w:rsidRDefault="00FA2C01" w:rsidP="00343D1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FA2C01" w:rsidTr="00FA2C01">
      <w:trPr>
        <w:trHeight w:val="258"/>
      </w:trPr>
      <w:tc>
        <w:tcPr>
          <w:tcW w:w="3691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الفرقة: الأولى –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تربية عام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</w:rPr>
            <w:t xml:space="preserve">الفصل الدراسى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الأول    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</w:rPr>
            <w:t>2015/2016</w:t>
          </w: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A2C01" w:rsidTr="00FA2C01">
      <w:trPr>
        <w:trHeight w:val="261"/>
      </w:trPr>
      <w:tc>
        <w:tcPr>
          <w:tcW w:w="3691" w:type="dxa"/>
        </w:tcPr>
        <w:p w:rsidR="00FA2C01" w:rsidRPr="00E61959" w:rsidRDefault="00FA2C01" w:rsidP="00343D1D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تاريخ ال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إ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متحان: 17/1/2016</w:t>
          </w: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الزمن: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30 دقيقة</w:t>
          </w: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FA2C01" w:rsidTr="00FA2C01">
      <w:trPr>
        <w:trHeight w:val="299"/>
      </w:trPr>
      <w:tc>
        <w:tcPr>
          <w:tcW w:w="3691" w:type="dxa"/>
        </w:tcPr>
        <w:p w:rsidR="00FA2C01" w:rsidRPr="00E61959" w:rsidRDefault="00FA2C01" w:rsidP="00343D1D">
          <w:pPr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3965" w:type="dxa"/>
        </w:tcPr>
        <w:p w:rsidR="00FA2C01" w:rsidRPr="00E61959" w:rsidRDefault="00FA2C01" w:rsidP="00343D1D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2850" w:type="dxa"/>
          <w:vMerge/>
          <w:vAlign w:val="center"/>
        </w:tcPr>
        <w:p w:rsidR="00FA2C01" w:rsidRPr="000512AD" w:rsidRDefault="00FA2C01" w:rsidP="00343D1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Default="00682D9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F20" w:rsidRDefault="007E7F2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1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2B4A4C"/>
    <w:multiLevelType w:val="hybridMultilevel"/>
    <w:tmpl w:val="27BCA5BA"/>
    <w:lvl w:ilvl="0" w:tplc="5DA02210">
      <w:start w:val="2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3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4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11"/>
  </w:num>
  <w:num w:numId="5">
    <w:abstractNumId w:val="13"/>
  </w:num>
  <w:num w:numId="6">
    <w:abstractNumId w:val="1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7"/>
  </w:num>
  <w:num w:numId="14">
    <w:abstractNumId w:val="15"/>
  </w:num>
  <w:num w:numId="15">
    <w:abstractNumId w:val="5"/>
  </w:num>
  <w:num w:numId="16">
    <w:abstractNumId w:val="6"/>
  </w:num>
  <w:num w:numId="1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GxNDCyMDcyNDQzNDBQ0lEKTi0uzszPAykwqQUA5lMiYywAAAA="/>
  </w:docVars>
  <w:rsids>
    <w:rsidRoot w:val="000A12FA"/>
    <w:rsid w:val="000630F8"/>
    <w:rsid w:val="000810FD"/>
    <w:rsid w:val="000A12FA"/>
    <w:rsid w:val="000B5633"/>
    <w:rsid w:val="000B7578"/>
    <w:rsid w:val="00116DC4"/>
    <w:rsid w:val="00127CA2"/>
    <w:rsid w:val="00152AAC"/>
    <w:rsid w:val="001A2325"/>
    <w:rsid w:val="0024696D"/>
    <w:rsid w:val="0052338E"/>
    <w:rsid w:val="005563CA"/>
    <w:rsid w:val="005D1734"/>
    <w:rsid w:val="005F7DCB"/>
    <w:rsid w:val="00682D90"/>
    <w:rsid w:val="006B3B09"/>
    <w:rsid w:val="006C7259"/>
    <w:rsid w:val="006F1C76"/>
    <w:rsid w:val="007831C8"/>
    <w:rsid w:val="007E7F20"/>
    <w:rsid w:val="0093696A"/>
    <w:rsid w:val="00942218"/>
    <w:rsid w:val="00971403"/>
    <w:rsid w:val="00A03DB3"/>
    <w:rsid w:val="00A86810"/>
    <w:rsid w:val="00AB1407"/>
    <w:rsid w:val="00AB7F97"/>
    <w:rsid w:val="00AE570A"/>
    <w:rsid w:val="00BA4152"/>
    <w:rsid w:val="00BF1860"/>
    <w:rsid w:val="00C44840"/>
    <w:rsid w:val="00CA4145"/>
    <w:rsid w:val="00F262D4"/>
    <w:rsid w:val="00F77E9B"/>
    <w:rsid w:val="00FA2C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oaa</cp:lastModifiedBy>
  <cp:revision>17</cp:revision>
  <dcterms:created xsi:type="dcterms:W3CDTF">2015-12-13T13:48:00Z</dcterms:created>
  <dcterms:modified xsi:type="dcterms:W3CDTF">2016-01-17T08:14:00Z</dcterms:modified>
</cp:coreProperties>
</file>